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1258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c1ecb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85605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0:08:27Z</dcterms:created>
  <dcterms:modified xsi:type="dcterms:W3CDTF">2022-01-19T10:08:27Z</dcterms:modified>
</cp:coreProperties>
</file>